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0BE8" w:rsidRDefault="00080BE8" w:rsidP="00654A9A">
      <w:pPr>
        <w:rPr>
          <w:sz w:val="40"/>
          <w:szCs w:val="40"/>
        </w:rPr>
      </w:pPr>
      <w:r>
        <w:rPr>
          <w:sz w:val="40"/>
          <w:szCs w:val="40"/>
        </w:rPr>
        <w:t>NAME: AMMAAR AHMAD</w:t>
      </w:r>
    </w:p>
    <w:p w:rsidR="00080BE8" w:rsidRDefault="00080BE8" w:rsidP="00654A9A">
      <w:pPr>
        <w:rPr>
          <w:sz w:val="40"/>
          <w:szCs w:val="40"/>
        </w:rPr>
      </w:pPr>
      <w:r>
        <w:rPr>
          <w:sz w:val="40"/>
          <w:szCs w:val="40"/>
        </w:rPr>
        <w:t>ROLL NO: - 1801CS08</w:t>
      </w:r>
    </w:p>
    <w:p w:rsidR="00080BE8" w:rsidRDefault="00080BE8" w:rsidP="00654A9A">
      <w:pPr>
        <w:rPr>
          <w:sz w:val="40"/>
          <w:szCs w:val="40"/>
        </w:rPr>
      </w:pPr>
      <w:r>
        <w:rPr>
          <w:sz w:val="40"/>
          <w:szCs w:val="40"/>
        </w:rPr>
        <w:t>PURPOSE OF THE LAB:</w:t>
      </w:r>
    </w:p>
    <w:p w:rsidR="00080BE8" w:rsidRPr="00080BE8" w:rsidRDefault="00080BE8" w:rsidP="00654A9A">
      <w:pPr>
        <w:rPr>
          <w:sz w:val="28"/>
          <w:szCs w:val="28"/>
        </w:rPr>
      </w:pPr>
      <w:r>
        <w:rPr>
          <w:sz w:val="28"/>
          <w:szCs w:val="28"/>
        </w:rPr>
        <w:t xml:space="preserve">TO FAMILIARIZE WITH NASM AND x86 ASSEMBLY LANGUAGE AND IT’S DIFFERENT INSTRUCTIONS. </w:t>
      </w:r>
      <w:bookmarkStart w:id="0" w:name="_GoBack"/>
      <w:bookmarkEnd w:id="0"/>
    </w:p>
    <w:p w:rsidR="00654A9A" w:rsidRDefault="00654A9A" w:rsidP="00654A9A">
      <w:pPr>
        <w:rPr>
          <w:sz w:val="40"/>
          <w:szCs w:val="40"/>
        </w:rPr>
      </w:pPr>
      <w:r>
        <w:rPr>
          <w:sz w:val="40"/>
          <w:szCs w:val="40"/>
        </w:rPr>
        <w:t>ABOUT THE GAME</w:t>
      </w:r>
    </w:p>
    <w:p w:rsidR="00654A9A" w:rsidRDefault="00654A9A" w:rsidP="00654A9A">
      <w:pPr>
        <w:rPr>
          <w:sz w:val="28"/>
          <w:szCs w:val="28"/>
        </w:rPr>
      </w:pPr>
      <w:r>
        <w:rPr>
          <w:sz w:val="28"/>
          <w:szCs w:val="28"/>
        </w:rPr>
        <w:t xml:space="preserve">IT’S A SIMPLE NUMBER GAME WHERE IN EACH TURN EITHER COMPUTER OR USER CAN WITHDRAW ANY NUMBER OF BALLS PROVIDED NUMBER = 2^X FOR SOME X BELONGS TO WHOLE NUMBER AND </w:t>
      </w:r>
      <w:proofErr w:type="gramStart"/>
      <w:r>
        <w:rPr>
          <w:sz w:val="28"/>
          <w:szCs w:val="28"/>
        </w:rPr>
        <w:t>LOG(</w:t>
      </w:r>
      <w:proofErr w:type="gramEnd"/>
      <w:r>
        <w:rPr>
          <w:sz w:val="28"/>
          <w:szCs w:val="28"/>
        </w:rPr>
        <w:t>NUMBER)&gt;=X.</w:t>
      </w:r>
    </w:p>
    <w:p w:rsidR="00654A9A" w:rsidRDefault="00654A9A" w:rsidP="00654A9A">
      <w:pPr>
        <w:rPr>
          <w:sz w:val="28"/>
          <w:szCs w:val="28"/>
        </w:rPr>
      </w:pPr>
      <w:r>
        <w:rPr>
          <w:sz w:val="28"/>
          <w:szCs w:val="28"/>
        </w:rPr>
        <w:t>USER WILL ENTER THE NUMBER OF BALLS TO START THE GAME</w:t>
      </w:r>
    </w:p>
    <w:p w:rsidR="00654A9A" w:rsidRDefault="00654A9A" w:rsidP="00654A9A">
      <w:pPr>
        <w:rPr>
          <w:sz w:val="28"/>
          <w:szCs w:val="28"/>
        </w:rPr>
      </w:pPr>
      <w:r>
        <w:rPr>
          <w:sz w:val="28"/>
          <w:szCs w:val="28"/>
        </w:rPr>
        <w:t>COMPUTER WILL HAVE THE FIRST TURN</w:t>
      </w:r>
    </w:p>
    <w:p w:rsidR="00654A9A" w:rsidRPr="00654A9A" w:rsidRDefault="00654A9A" w:rsidP="00654A9A">
      <w:pPr>
        <w:rPr>
          <w:sz w:val="40"/>
          <w:szCs w:val="40"/>
        </w:rPr>
      </w:pPr>
      <w:r>
        <w:rPr>
          <w:sz w:val="40"/>
          <w:szCs w:val="40"/>
        </w:rPr>
        <w:t>SOURCE CODE:</w:t>
      </w:r>
    </w:p>
    <w:p w:rsidR="00654A9A" w:rsidRDefault="00654A9A" w:rsidP="00654A9A">
      <w:r>
        <w:t xml:space="preserve">; Simple Game using </w:t>
      </w:r>
      <w:proofErr w:type="spellStart"/>
      <w:r>
        <w:t>Nasm</w:t>
      </w:r>
      <w:proofErr w:type="spellEnd"/>
    </w:p>
    <w:p w:rsidR="00654A9A" w:rsidRDefault="00654A9A" w:rsidP="00654A9A">
      <w:r>
        <w:t>; CS/</w:t>
      </w:r>
      <w:proofErr w:type="spellStart"/>
      <w:r>
        <w:t>Algo</w:t>
      </w:r>
      <w:proofErr w:type="spellEnd"/>
      <w:r>
        <w:t xml:space="preserve"> used: Simple Application of Number Theory</w:t>
      </w:r>
    </w:p>
    <w:p w:rsidR="00654A9A" w:rsidRDefault="00654A9A" w:rsidP="00654A9A"/>
    <w:p w:rsidR="00654A9A" w:rsidRDefault="00654A9A" w:rsidP="00654A9A">
      <w:r>
        <w:t>%include "io.mac"</w:t>
      </w:r>
    </w:p>
    <w:p w:rsidR="00654A9A" w:rsidRDefault="00654A9A" w:rsidP="00654A9A"/>
    <w:p w:rsidR="00654A9A" w:rsidRDefault="00654A9A" w:rsidP="00654A9A">
      <w:r>
        <w:t>.DATA</w:t>
      </w:r>
    </w:p>
    <w:p w:rsidR="00654A9A" w:rsidRDefault="00654A9A" w:rsidP="00654A9A">
      <w:proofErr w:type="spellStart"/>
      <w:r>
        <w:t>Start_msg</w:t>
      </w:r>
      <w:proofErr w:type="spellEnd"/>
      <w:r>
        <w:tab/>
      </w:r>
      <w:proofErr w:type="spellStart"/>
      <w:r>
        <w:t>db</w:t>
      </w:r>
      <w:proofErr w:type="spellEnd"/>
      <w:r>
        <w:tab/>
        <w:t>"Please follow the rules of the games provided below"</w:t>
      </w:r>
      <w:proofErr w:type="gramStart"/>
      <w:r>
        <w:t>,0</w:t>
      </w:r>
      <w:proofErr w:type="gramEnd"/>
      <w:r>
        <w:t xml:space="preserve"> </w:t>
      </w:r>
    </w:p>
    <w:p w:rsidR="00654A9A" w:rsidRDefault="00654A9A" w:rsidP="00654A9A">
      <w:r>
        <w:t>Rule_1</w:t>
      </w:r>
      <w:r>
        <w:tab/>
      </w:r>
      <w:r>
        <w:tab/>
      </w:r>
      <w:proofErr w:type="spellStart"/>
      <w:r>
        <w:t>db</w:t>
      </w:r>
      <w:proofErr w:type="spellEnd"/>
      <w:r>
        <w:tab/>
        <w:t>"In each step only 2^x balls can be taken away where 0&lt;=x&lt;=</w:t>
      </w:r>
      <w:proofErr w:type="gramStart"/>
      <w:r>
        <w:t>log(</w:t>
      </w:r>
      <w:proofErr w:type="gramEnd"/>
      <w:r>
        <w:t>No. of balls left)",0</w:t>
      </w:r>
    </w:p>
    <w:p w:rsidR="00654A9A" w:rsidRDefault="00654A9A" w:rsidP="00654A9A">
      <w:r>
        <w:t>Rule_2</w:t>
      </w:r>
      <w:r>
        <w:tab/>
      </w:r>
      <w:r>
        <w:tab/>
      </w:r>
      <w:proofErr w:type="spellStart"/>
      <w:r>
        <w:t>db</w:t>
      </w:r>
      <w:proofErr w:type="spellEnd"/>
      <w:r>
        <w:tab/>
        <w:t>"Player who cannot take the ball at any step has lost the game"</w:t>
      </w:r>
      <w:proofErr w:type="gramStart"/>
      <w:r>
        <w:t>,0</w:t>
      </w:r>
      <w:proofErr w:type="gramEnd"/>
    </w:p>
    <w:p w:rsidR="00654A9A" w:rsidRDefault="00654A9A" w:rsidP="00654A9A">
      <w:proofErr w:type="spellStart"/>
      <w:r>
        <w:t>Player_Won</w:t>
      </w:r>
      <w:proofErr w:type="spellEnd"/>
      <w:r>
        <w:tab/>
      </w:r>
      <w:proofErr w:type="spellStart"/>
      <w:r>
        <w:t>db</w:t>
      </w:r>
      <w:proofErr w:type="spellEnd"/>
      <w:r>
        <w:tab/>
        <w:t>"You Won"</w:t>
      </w:r>
      <w:proofErr w:type="gramStart"/>
      <w:r>
        <w:t>,10</w:t>
      </w:r>
      <w:proofErr w:type="gramEnd"/>
      <w:r>
        <w:t xml:space="preserve"> ,0</w:t>
      </w:r>
    </w:p>
    <w:p w:rsidR="00654A9A" w:rsidRDefault="00654A9A" w:rsidP="00654A9A">
      <w:proofErr w:type="spellStart"/>
      <w:r>
        <w:t>Computer_Won</w:t>
      </w:r>
      <w:proofErr w:type="spellEnd"/>
      <w:r>
        <w:tab/>
      </w:r>
      <w:proofErr w:type="spellStart"/>
      <w:r>
        <w:t>db</w:t>
      </w:r>
      <w:proofErr w:type="spellEnd"/>
      <w:r>
        <w:t xml:space="preserve"> </w:t>
      </w:r>
      <w:r>
        <w:tab/>
        <w:t>"Computer Won"</w:t>
      </w:r>
      <w:proofErr w:type="gramStart"/>
      <w:r>
        <w:t>,10</w:t>
      </w:r>
      <w:proofErr w:type="gramEnd"/>
      <w:r>
        <w:t xml:space="preserve"> ,0</w:t>
      </w:r>
    </w:p>
    <w:p w:rsidR="00654A9A" w:rsidRDefault="00654A9A" w:rsidP="00654A9A">
      <w:proofErr w:type="spellStart"/>
      <w:r>
        <w:t>Restart_msg</w:t>
      </w:r>
      <w:proofErr w:type="spellEnd"/>
      <w:r>
        <w:tab/>
      </w:r>
      <w:proofErr w:type="spellStart"/>
      <w:r>
        <w:t>db</w:t>
      </w:r>
      <w:proofErr w:type="spellEnd"/>
      <w:r>
        <w:tab/>
        <w:t>"Do you want to play again: Y for Yes, N for No: "</w:t>
      </w:r>
      <w:proofErr w:type="gramStart"/>
      <w:r>
        <w:t>,0</w:t>
      </w:r>
      <w:proofErr w:type="gramEnd"/>
    </w:p>
    <w:p w:rsidR="00654A9A" w:rsidRDefault="00654A9A" w:rsidP="00654A9A">
      <w:proofErr w:type="spellStart"/>
      <w:r>
        <w:lastRenderedPageBreak/>
        <w:t>Game_msg</w:t>
      </w:r>
      <w:proofErr w:type="spellEnd"/>
      <w:r>
        <w:tab/>
      </w:r>
      <w:proofErr w:type="spellStart"/>
      <w:r>
        <w:t>db</w:t>
      </w:r>
      <w:proofErr w:type="spellEnd"/>
      <w:r>
        <w:tab/>
        <w:t>"Enter the number of balls to start with: "</w:t>
      </w:r>
      <w:proofErr w:type="gramStart"/>
      <w:r>
        <w:t>,0</w:t>
      </w:r>
      <w:proofErr w:type="gramEnd"/>
    </w:p>
    <w:p w:rsidR="00654A9A" w:rsidRDefault="00654A9A" w:rsidP="00654A9A">
      <w:proofErr w:type="spellStart"/>
      <w:r>
        <w:t>Playgame_msg</w:t>
      </w:r>
      <w:proofErr w:type="spellEnd"/>
      <w:r>
        <w:tab/>
      </w:r>
      <w:proofErr w:type="spellStart"/>
      <w:r>
        <w:t>db</w:t>
      </w:r>
      <w:proofErr w:type="spellEnd"/>
      <w:r>
        <w:tab/>
        <w:t>"Press any key to continue: "</w:t>
      </w:r>
      <w:proofErr w:type="gramStart"/>
      <w:r>
        <w:t>,0</w:t>
      </w:r>
      <w:proofErr w:type="gramEnd"/>
    </w:p>
    <w:p w:rsidR="00654A9A" w:rsidRDefault="00654A9A" w:rsidP="00654A9A">
      <w:proofErr w:type="spellStart"/>
      <w:r>
        <w:t>Ingame_msg</w:t>
      </w:r>
      <w:proofErr w:type="spellEnd"/>
      <w:r>
        <w:tab/>
      </w:r>
      <w:proofErr w:type="spellStart"/>
      <w:r>
        <w:t>db</w:t>
      </w:r>
      <w:proofErr w:type="spellEnd"/>
      <w:r>
        <w:tab/>
        <w:t>"No of balls left: "</w:t>
      </w:r>
      <w:proofErr w:type="gramStart"/>
      <w:r>
        <w:t>,0</w:t>
      </w:r>
      <w:proofErr w:type="gramEnd"/>
    </w:p>
    <w:p w:rsidR="00654A9A" w:rsidRDefault="00654A9A" w:rsidP="00654A9A">
      <w:proofErr w:type="spellStart"/>
      <w:r>
        <w:t>Continue_msg</w:t>
      </w:r>
      <w:proofErr w:type="spellEnd"/>
      <w:r>
        <w:tab/>
      </w:r>
      <w:proofErr w:type="spellStart"/>
      <w:r>
        <w:t>db</w:t>
      </w:r>
      <w:proofErr w:type="spellEnd"/>
      <w:r>
        <w:tab/>
        <w:t>"Pick the balls: "</w:t>
      </w:r>
      <w:proofErr w:type="gramStart"/>
      <w:r>
        <w:t>,0</w:t>
      </w:r>
      <w:proofErr w:type="gramEnd"/>
    </w:p>
    <w:p w:rsidR="00654A9A" w:rsidRDefault="00654A9A" w:rsidP="00654A9A">
      <w:proofErr w:type="spellStart"/>
      <w:r>
        <w:t>Error_msg</w:t>
      </w:r>
      <w:proofErr w:type="spellEnd"/>
      <w:r>
        <w:tab/>
      </w:r>
      <w:proofErr w:type="spellStart"/>
      <w:r>
        <w:t>db</w:t>
      </w:r>
      <w:proofErr w:type="spellEnd"/>
      <w:r>
        <w:tab/>
        <w:t>"Wrong Input, Please try Again: "</w:t>
      </w:r>
      <w:proofErr w:type="gramStart"/>
      <w:r>
        <w:t>,10</w:t>
      </w:r>
      <w:proofErr w:type="gramEnd"/>
      <w:r>
        <w:t xml:space="preserve"> ,0</w:t>
      </w:r>
    </w:p>
    <w:p w:rsidR="00654A9A" w:rsidRDefault="00654A9A" w:rsidP="00654A9A"/>
    <w:p w:rsidR="00654A9A" w:rsidRDefault="00654A9A" w:rsidP="00654A9A">
      <w:r>
        <w:t>.CODE</w:t>
      </w:r>
    </w:p>
    <w:p w:rsidR="00654A9A" w:rsidRDefault="00654A9A" w:rsidP="00654A9A"/>
    <w:p w:rsidR="00654A9A" w:rsidRDefault="00654A9A" w:rsidP="00654A9A">
      <w:r>
        <w:t>.STARTUP</w:t>
      </w:r>
    </w:p>
    <w:p w:rsidR="00654A9A" w:rsidRDefault="00654A9A" w:rsidP="00654A9A">
      <w:r>
        <w:tab/>
      </w:r>
      <w:proofErr w:type="gramStart"/>
      <w:r>
        <w:t>;Instructions</w:t>
      </w:r>
      <w:proofErr w:type="gramEnd"/>
    </w:p>
    <w:p w:rsidR="00654A9A" w:rsidRDefault="00654A9A" w:rsidP="00654A9A">
      <w:r>
        <w:tab/>
      </w:r>
      <w:proofErr w:type="spellStart"/>
      <w:r>
        <w:t>PutStr</w:t>
      </w:r>
      <w:proofErr w:type="spellEnd"/>
      <w:r>
        <w:tab/>
      </w:r>
      <w:proofErr w:type="spellStart"/>
      <w:r>
        <w:t>Start_msg</w:t>
      </w:r>
      <w:proofErr w:type="spellEnd"/>
      <w:r>
        <w:tab/>
      </w:r>
      <w:proofErr w:type="gramStart"/>
      <w:r>
        <w:t>;Printing</w:t>
      </w:r>
      <w:proofErr w:type="gramEnd"/>
      <w:r>
        <w:t xml:space="preserve"> Message for user</w:t>
      </w:r>
    </w:p>
    <w:p w:rsidR="00654A9A" w:rsidRDefault="00654A9A" w:rsidP="00654A9A">
      <w:r>
        <w:tab/>
      </w:r>
      <w:proofErr w:type="spellStart"/>
      <w:proofErr w:type="gramStart"/>
      <w:r>
        <w:t>nwln</w:t>
      </w:r>
      <w:proofErr w:type="spellEnd"/>
      <w:proofErr w:type="gramEnd"/>
      <w:r>
        <w:tab/>
      </w:r>
      <w:r>
        <w:tab/>
      </w:r>
      <w:r>
        <w:tab/>
        <w:t>;Printing New Line</w:t>
      </w:r>
    </w:p>
    <w:p w:rsidR="00654A9A" w:rsidRDefault="00654A9A" w:rsidP="00654A9A">
      <w:r>
        <w:tab/>
      </w:r>
    </w:p>
    <w:p w:rsidR="00654A9A" w:rsidRDefault="00654A9A" w:rsidP="00654A9A">
      <w:r>
        <w:tab/>
      </w:r>
      <w:proofErr w:type="gramStart"/>
      <w:r>
        <w:t>;Printing</w:t>
      </w:r>
      <w:proofErr w:type="gramEnd"/>
      <w:r>
        <w:t xml:space="preserve"> Rules</w:t>
      </w:r>
    </w:p>
    <w:p w:rsidR="00654A9A" w:rsidRDefault="00654A9A" w:rsidP="00654A9A">
      <w:r>
        <w:tab/>
      </w:r>
      <w:proofErr w:type="spellStart"/>
      <w:r>
        <w:t>PutStr</w:t>
      </w:r>
      <w:proofErr w:type="spellEnd"/>
      <w:r>
        <w:tab/>
        <w:t>Rule_1</w:t>
      </w:r>
      <w:r>
        <w:tab/>
      </w:r>
    </w:p>
    <w:p w:rsidR="00654A9A" w:rsidRDefault="00654A9A" w:rsidP="00654A9A">
      <w:r>
        <w:tab/>
      </w:r>
      <w:proofErr w:type="spellStart"/>
      <w:proofErr w:type="gramStart"/>
      <w:r>
        <w:t>nwln</w:t>
      </w:r>
      <w:proofErr w:type="spellEnd"/>
      <w:proofErr w:type="gramEnd"/>
      <w:r>
        <w:tab/>
      </w:r>
    </w:p>
    <w:p w:rsidR="00654A9A" w:rsidRDefault="00654A9A" w:rsidP="00654A9A">
      <w:r>
        <w:tab/>
      </w:r>
      <w:proofErr w:type="spellStart"/>
      <w:r>
        <w:t>PutStr</w:t>
      </w:r>
      <w:proofErr w:type="spellEnd"/>
      <w:r>
        <w:tab/>
        <w:t>Rule_2</w:t>
      </w:r>
      <w:r>
        <w:tab/>
      </w:r>
      <w:r>
        <w:tab/>
      </w:r>
      <w:r>
        <w:tab/>
      </w:r>
    </w:p>
    <w:p w:rsidR="00654A9A" w:rsidRDefault="00654A9A" w:rsidP="00654A9A">
      <w:r>
        <w:tab/>
      </w:r>
      <w:proofErr w:type="spellStart"/>
      <w:proofErr w:type="gramStart"/>
      <w:r>
        <w:t>nwln</w:t>
      </w:r>
      <w:proofErr w:type="spellEnd"/>
      <w:proofErr w:type="gramEnd"/>
    </w:p>
    <w:p w:rsidR="00654A9A" w:rsidRDefault="00654A9A" w:rsidP="00654A9A">
      <w:r>
        <w:tab/>
      </w:r>
    </w:p>
    <w:p w:rsidR="00654A9A" w:rsidRDefault="00654A9A" w:rsidP="00654A9A">
      <w:r>
        <w:tab/>
      </w:r>
      <w:proofErr w:type="gramStart"/>
      <w:r>
        <w:t>;Main</w:t>
      </w:r>
      <w:proofErr w:type="gramEnd"/>
      <w:r>
        <w:t xml:space="preserve"> Game</w:t>
      </w:r>
    </w:p>
    <w:p w:rsidR="00654A9A" w:rsidRDefault="00654A9A" w:rsidP="00654A9A">
      <w:r>
        <w:tab/>
      </w:r>
      <w:proofErr w:type="spellStart"/>
      <w:r>
        <w:t>PutStr</w:t>
      </w:r>
      <w:proofErr w:type="spellEnd"/>
      <w:r>
        <w:tab/>
      </w:r>
      <w:proofErr w:type="spellStart"/>
      <w:r>
        <w:t>Playgame_msg</w:t>
      </w:r>
      <w:proofErr w:type="spellEnd"/>
      <w:r>
        <w:tab/>
      </w:r>
      <w:proofErr w:type="gramStart"/>
      <w:r>
        <w:t>;Press</w:t>
      </w:r>
      <w:proofErr w:type="gramEnd"/>
      <w:r>
        <w:t xml:space="preserve"> any key to enter</w:t>
      </w:r>
    </w:p>
    <w:p w:rsidR="00654A9A" w:rsidRDefault="00654A9A" w:rsidP="00654A9A">
      <w:r>
        <w:tab/>
      </w:r>
      <w:proofErr w:type="spellStart"/>
      <w:r>
        <w:t>GetCh</w:t>
      </w:r>
      <w:proofErr w:type="spellEnd"/>
      <w:r>
        <w:tab/>
        <w:t>AL</w:t>
      </w:r>
      <w:r>
        <w:tab/>
      </w:r>
      <w:r>
        <w:tab/>
      </w:r>
      <w:proofErr w:type="gramStart"/>
      <w:r>
        <w:t>;Key</w:t>
      </w:r>
      <w:proofErr w:type="gramEnd"/>
      <w:r>
        <w:t xml:space="preserve"> to start the game</w:t>
      </w:r>
    </w:p>
    <w:p w:rsidR="00654A9A" w:rsidRDefault="00654A9A" w:rsidP="00654A9A">
      <w:r>
        <w:tab/>
      </w:r>
    </w:p>
    <w:p w:rsidR="00654A9A" w:rsidRDefault="00654A9A" w:rsidP="00654A9A">
      <w:r>
        <w:tab/>
      </w:r>
      <w:proofErr w:type="gramStart"/>
      <w:r>
        <w:t>;Start</w:t>
      </w:r>
      <w:proofErr w:type="gramEnd"/>
    </w:p>
    <w:p w:rsidR="00654A9A" w:rsidRDefault="00654A9A" w:rsidP="00654A9A">
      <w:r>
        <w:t>NEW:</w:t>
      </w:r>
      <w:r>
        <w:tab/>
      </w:r>
      <w:proofErr w:type="spellStart"/>
      <w:r>
        <w:t>PutStr</w:t>
      </w:r>
      <w:proofErr w:type="spellEnd"/>
      <w:r>
        <w:tab/>
      </w:r>
      <w:proofErr w:type="spellStart"/>
      <w:r>
        <w:t>Game_msg</w:t>
      </w:r>
      <w:proofErr w:type="spellEnd"/>
      <w:r>
        <w:tab/>
      </w:r>
      <w:proofErr w:type="gramStart"/>
      <w:r>
        <w:t>;Number</w:t>
      </w:r>
      <w:proofErr w:type="gramEnd"/>
      <w:r>
        <w:t xml:space="preserve"> of balls from user</w:t>
      </w:r>
    </w:p>
    <w:p w:rsidR="00654A9A" w:rsidRDefault="00654A9A" w:rsidP="00654A9A">
      <w:r>
        <w:tab/>
      </w:r>
      <w:proofErr w:type="spellStart"/>
      <w:r>
        <w:t>GetInt</w:t>
      </w:r>
      <w:proofErr w:type="spellEnd"/>
      <w:r>
        <w:tab/>
        <w:t>AX</w:t>
      </w:r>
      <w:r>
        <w:tab/>
      </w:r>
      <w:r>
        <w:tab/>
      </w:r>
      <w:proofErr w:type="gramStart"/>
      <w:r>
        <w:t>;Number</w:t>
      </w:r>
      <w:proofErr w:type="gramEnd"/>
      <w:r>
        <w:t xml:space="preserve"> of balls </w:t>
      </w:r>
    </w:p>
    <w:p w:rsidR="00654A9A" w:rsidRDefault="00654A9A" w:rsidP="00654A9A">
      <w:r>
        <w:tab/>
        <w:t>MOV</w:t>
      </w:r>
      <w:r>
        <w:tab/>
        <w:t>BX, 03</w:t>
      </w:r>
      <w:r>
        <w:tab/>
      </w:r>
      <w:r>
        <w:tab/>
      </w:r>
      <w:proofErr w:type="gramStart"/>
      <w:r>
        <w:t>;BX</w:t>
      </w:r>
      <w:proofErr w:type="gramEnd"/>
      <w:r>
        <w:t xml:space="preserve">=3 </w:t>
      </w:r>
    </w:p>
    <w:p w:rsidR="00654A9A" w:rsidRDefault="00654A9A" w:rsidP="00654A9A"/>
    <w:p w:rsidR="00654A9A" w:rsidRDefault="00654A9A" w:rsidP="00654A9A">
      <w:r>
        <w:t>GAME:</w:t>
      </w:r>
      <w:r>
        <w:tab/>
      </w:r>
      <w:proofErr w:type="gramStart"/>
      <w:r>
        <w:t>;Checking</w:t>
      </w:r>
      <w:proofErr w:type="gramEnd"/>
      <w:r>
        <w:t xml:space="preserve"> if remaining number of balls is 2^x</w:t>
      </w:r>
    </w:p>
    <w:p w:rsidR="00654A9A" w:rsidRDefault="00654A9A" w:rsidP="00654A9A">
      <w:r>
        <w:tab/>
        <w:t xml:space="preserve">PUSH </w:t>
      </w:r>
      <w:r>
        <w:tab/>
        <w:t>AX</w:t>
      </w:r>
      <w:r>
        <w:tab/>
      </w:r>
      <w:r>
        <w:tab/>
      </w:r>
      <w:proofErr w:type="gramStart"/>
      <w:r>
        <w:t>;Store</w:t>
      </w:r>
      <w:proofErr w:type="gramEnd"/>
      <w:r>
        <w:t xml:space="preserve"> AX value in stack</w:t>
      </w:r>
    </w:p>
    <w:p w:rsidR="00654A9A" w:rsidRDefault="00654A9A" w:rsidP="00654A9A">
      <w:r>
        <w:tab/>
        <w:t>MOV</w:t>
      </w:r>
      <w:r>
        <w:tab/>
        <w:t>DX, AX</w:t>
      </w:r>
      <w:r>
        <w:tab/>
      </w:r>
      <w:r>
        <w:tab/>
      </w:r>
      <w:proofErr w:type="gramStart"/>
      <w:r>
        <w:t>;DX</w:t>
      </w:r>
      <w:proofErr w:type="gramEnd"/>
      <w:r>
        <w:t>=AX</w:t>
      </w:r>
    </w:p>
    <w:p w:rsidR="00654A9A" w:rsidRDefault="00654A9A" w:rsidP="00654A9A">
      <w:r>
        <w:tab/>
        <w:t>DEC</w:t>
      </w:r>
      <w:r>
        <w:tab/>
        <w:t>DX</w:t>
      </w:r>
      <w:r>
        <w:tab/>
      </w:r>
      <w:r>
        <w:tab/>
      </w:r>
      <w:proofErr w:type="gramStart"/>
      <w:r>
        <w:t>;Decrementing</w:t>
      </w:r>
      <w:proofErr w:type="gramEnd"/>
      <w:r>
        <w:t xml:space="preserve"> DX</w:t>
      </w:r>
    </w:p>
    <w:p w:rsidR="00654A9A" w:rsidRDefault="00654A9A" w:rsidP="00654A9A">
      <w:r>
        <w:tab/>
        <w:t xml:space="preserve">AND </w:t>
      </w:r>
      <w:r>
        <w:tab/>
        <w:t>DX, AX</w:t>
      </w:r>
      <w:r>
        <w:tab/>
      </w:r>
      <w:r>
        <w:tab/>
      </w:r>
      <w:proofErr w:type="gramStart"/>
      <w:r>
        <w:t>;Checking</w:t>
      </w:r>
      <w:proofErr w:type="gramEnd"/>
      <w:r>
        <w:t xml:space="preserve"> whether AX is 2^x</w:t>
      </w:r>
    </w:p>
    <w:p w:rsidR="00654A9A" w:rsidRDefault="00654A9A" w:rsidP="00654A9A">
      <w:r>
        <w:tab/>
        <w:t>JZ</w:t>
      </w:r>
      <w:r>
        <w:tab/>
        <w:t>LOST</w:t>
      </w:r>
      <w:r>
        <w:tab/>
      </w:r>
      <w:r>
        <w:tab/>
      </w:r>
      <w:proofErr w:type="gramStart"/>
      <w:r>
        <w:t>;IF</w:t>
      </w:r>
      <w:proofErr w:type="gramEnd"/>
      <w:r>
        <w:t xml:space="preserve"> ZF=1 Player Lost</w:t>
      </w:r>
    </w:p>
    <w:p w:rsidR="00654A9A" w:rsidRDefault="00654A9A" w:rsidP="00654A9A">
      <w:r>
        <w:tab/>
      </w:r>
    </w:p>
    <w:p w:rsidR="00654A9A" w:rsidRDefault="00654A9A" w:rsidP="00654A9A">
      <w:r>
        <w:tab/>
      </w:r>
      <w:proofErr w:type="gramStart"/>
      <w:r>
        <w:t>;If</w:t>
      </w:r>
      <w:proofErr w:type="gramEnd"/>
      <w:r>
        <w:t xml:space="preserve"> not 2^x continue game</w:t>
      </w:r>
    </w:p>
    <w:p w:rsidR="00654A9A" w:rsidRDefault="00654A9A" w:rsidP="00654A9A">
      <w:r>
        <w:tab/>
        <w:t>POP</w:t>
      </w:r>
      <w:r>
        <w:tab/>
        <w:t>AX</w:t>
      </w:r>
      <w:r>
        <w:tab/>
      </w:r>
      <w:r>
        <w:tab/>
      </w:r>
      <w:proofErr w:type="gramStart"/>
      <w:r>
        <w:t>;AX</w:t>
      </w:r>
      <w:proofErr w:type="gramEnd"/>
      <w:r>
        <w:t xml:space="preserve"> = top of stack</w:t>
      </w:r>
    </w:p>
    <w:p w:rsidR="00654A9A" w:rsidRDefault="00654A9A" w:rsidP="00654A9A">
      <w:r>
        <w:tab/>
        <w:t xml:space="preserve">PUSH </w:t>
      </w:r>
      <w:r>
        <w:tab/>
        <w:t>AX</w:t>
      </w:r>
      <w:r>
        <w:tab/>
      </w:r>
      <w:r>
        <w:tab/>
      </w:r>
      <w:proofErr w:type="gramStart"/>
      <w:r>
        <w:t>;Store</w:t>
      </w:r>
      <w:proofErr w:type="gramEnd"/>
      <w:r>
        <w:t xml:space="preserve"> AX value in stack</w:t>
      </w:r>
    </w:p>
    <w:p w:rsidR="00654A9A" w:rsidRDefault="00654A9A" w:rsidP="00654A9A">
      <w:r>
        <w:tab/>
        <w:t>XOR</w:t>
      </w:r>
      <w:r>
        <w:tab/>
        <w:t>EDX, EDX</w:t>
      </w:r>
      <w:r>
        <w:tab/>
      </w:r>
      <w:proofErr w:type="gramStart"/>
      <w:r>
        <w:t>;</w:t>
      </w:r>
      <w:proofErr w:type="spellStart"/>
      <w:r>
        <w:t>Initialing</w:t>
      </w:r>
      <w:proofErr w:type="spellEnd"/>
      <w:proofErr w:type="gramEnd"/>
      <w:r>
        <w:t xml:space="preserve"> EDX=0</w:t>
      </w:r>
    </w:p>
    <w:p w:rsidR="00654A9A" w:rsidRDefault="00654A9A" w:rsidP="00654A9A">
      <w:r>
        <w:tab/>
        <w:t>AND</w:t>
      </w:r>
      <w:r>
        <w:tab/>
        <w:t>EAX, 00FFH</w:t>
      </w:r>
      <w:r>
        <w:tab/>
      </w:r>
      <w:proofErr w:type="gramStart"/>
      <w:r>
        <w:t>;</w:t>
      </w:r>
      <w:proofErr w:type="spellStart"/>
      <w:r>
        <w:t>Initialing</w:t>
      </w:r>
      <w:proofErr w:type="spellEnd"/>
      <w:proofErr w:type="gramEnd"/>
      <w:r>
        <w:t xml:space="preserve"> EAX = AX</w:t>
      </w:r>
    </w:p>
    <w:p w:rsidR="00654A9A" w:rsidRDefault="00654A9A" w:rsidP="00654A9A">
      <w:r>
        <w:tab/>
        <w:t>DIV</w:t>
      </w:r>
      <w:r>
        <w:tab/>
        <w:t>BX</w:t>
      </w:r>
      <w:r>
        <w:tab/>
      </w:r>
      <w:r>
        <w:tab/>
      </w:r>
      <w:proofErr w:type="gramStart"/>
      <w:r>
        <w:t>;Divide</w:t>
      </w:r>
      <w:proofErr w:type="gramEnd"/>
      <w:r>
        <w:t xml:space="preserve"> BX</w:t>
      </w:r>
    </w:p>
    <w:p w:rsidR="00654A9A" w:rsidRDefault="00654A9A" w:rsidP="00654A9A">
      <w:r>
        <w:tab/>
        <w:t>MOV</w:t>
      </w:r>
      <w:r>
        <w:tab/>
        <w:t>CX, DX</w:t>
      </w:r>
      <w:r>
        <w:tab/>
      </w:r>
      <w:r>
        <w:tab/>
      </w:r>
      <w:proofErr w:type="gramStart"/>
      <w:r>
        <w:t>;Copying</w:t>
      </w:r>
      <w:proofErr w:type="gramEnd"/>
      <w:r>
        <w:t xml:space="preserve"> Remainder to ECX</w:t>
      </w:r>
    </w:p>
    <w:p w:rsidR="00654A9A" w:rsidRDefault="00654A9A" w:rsidP="00654A9A">
      <w:r>
        <w:tab/>
      </w:r>
    </w:p>
    <w:p w:rsidR="00654A9A" w:rsidRDefault="00654A9A" w:rsidP="00654A9A">
      <w:r>
        <w:tab/>
      </w:r>
      <w:proofErr w:type="gramStart"/>
      <w:r>
        <w:t>;Remaining</w:t>
      </w:r>
      <w:proofErr w:type="gramEnd"/>
      <w:r>
        <w:t xml:space="preserve"> Number of balls in AX </w:t>
      </w:r>
    </w:p>
    <w:p w:rsidR="00654A9A" w:rsidRDefault="00654A9A" w:rsidP="00654A9A">
      <w:r>
        <w:tab/>
        <w:t>POP</w:t>
      </w:r>
      <w:r>
        <w:tab/>
        <w:t>AX</w:t>
      </w:r>
      <w:r>
        <w:tab/>
      </w:r>
      <w:r>
        <w:tab/>
      </w:r>
      <w:proofErr w:type="gramStart"/>
      <w:r>
        <w:t>;AX</w:t>
      </w:r>
      <w:proofErr w:type="gramEnd"/>
      <w:r>
        <w:t xml:space="preserve"> = top of stack</w:t>
      </w:r>
    </w:p>
    <w:p w:rsidR="00654A9A" w:rsidRDefault="00654A9A" w:rsidP="00654A9A"/>
    <w:p w:rsidR="00654A9A" w:rsidRDefault="00654A9A" w:rsidP="00654A9A">
      <w:r>
        <w:tab/>
      </w:r>
      <w:proofErr w:type="gramStart"/>
      <w:r>
        <w:t>;Computer</w:t>
      </w:r>
      <w:proofErr w:type="gramEnd"/>
      <w:r>
        <w:t xml:space="preserve"> Move</w:t>
      </w:r>
    </w:p>
    <w:p w:rsidR="00654A9A" w:rsidRDefault="00654A9A" w:rsidP="00654A9A">
      <w:r>
        <w:tab/>
        <w:t>CMP</w:t>
      </w:r>
      <w:r>
        <w:tab/>
        <w:t>CX, 00</w:t>
      </w:r>
      <w:r>
        <w:tab/>
      </w:r>
      <w:r>
        <w:tab/>
      </w:r>
      <w:proofErr w:type="gramStart"/>
      <w:r>
        <w:t>;Check</w:t>
      </w:r>
      <w:proofErr w:type="gramEnd"/>
      <w:r>
        <w:t xml:space="preserve"> if CX=0</w:t>
      </w:r>
    </w:p>
    <w:p w:rsidR="00654A9A" w:rsidRDefault="00654A9A" w:rsidP="00654A9A">
      <w:r>
        <w:tab/>
        <w:t>JNZ</w:t>
      </w:r>
      <w:r>
        <w:tab/>
        <w:t>NEXT</w:t>
      </w:r>
      <w:r>
        <w:tab/>
      </w:r>
      <w:r>
        <w:tab/>
      </w:r>
      <w:proofErr w:type="gramStart"/>
      <w:r>
        <w:t>;If</w:t>
      </w:r>
      <w:proofErr w:type="gramEnd"/>
      <w:r>
        <w:t xml:space="preserve"> ZF=1 then jump to next</w:t>
      </w:r>
    </w:p>
    <w:p w:rsidR="00654A9A" w:rsidRDefault="00654A9A" w:rsidP="00654A9A">
      <w:r>
        <w:tab/>
        <w:t>DEC</w:t>
      </w:r>
      <w:r>
        <w:tab/>
        <w:t>AX</w:t>
      </w:r>
      <w:r>
        <w:tab/>
      </w:r>
      <w:r>
        <w:tab/>
      </w:r>
      <w:proofErr w:type="gramStart"/>
      <w:r>
        <w:t>;Else</w:t>
      </w:r>
      <w:proofErr w:type="gramEnd"/>
      <w:r>
        <w:t xml:space="preserve"> decrement AX</w:t>
      </w:r>
    </w:p>
    <w:p w:rsidR="00654A9A" w:rsidRDefault="00654A9A" w:rsidP="00654A9A">
      <w:r>
        <w:tab/>
        <w:t>JMP</w:t>
      </w:r>
      <w:r>
        <w:tab/>
        <w:t>STEP</w:t>
      </w:r>
      <w:r>
        <w:tab/>
      </w:r>
      <w:r>
        <w:tab/>
      </w:r>
      <w:proofErr w:type="gramStart"/>
      <w:r>
        <w:t>;Unconditional</w:t>
      </w:r>
      <w:proofErr w:type="gramEnd"/>
      <w:r>
        <w:t xml:space="preserve"> jump to Step</w:t>
      </w:r>
    </w:p>
    <w:p w:rsidR="00654A9A" w:rsidRDefault="00654A9A" w:rsidP="00654A9A">
      <w:r>
        <w:t>NEXT:</w:t>
      </w:r>
      <w:r>
        <w:tab/>
        <w:t>SUB</w:t>
      </w:r>
      <w:r>
        <w:tab/>
        <w:t>AX, CX</w:t>
      </w:r>
      <w:r>
        <w:tab/>
      </w:r>
      <w:r>
        <w:tab/>
        <w:t xml:space="preserve">; AX = AX - CX </w:t>
      </w:r>
    </w:p>
    <w:p w:rsidR="00654A9A" w:rsidRDefault="00654A9A" w:rsidP="00654A9A">
      <w:r>
        <w:tab/>
        <w:t>JZ</w:t>
      </w:r>
      <w:r>
        <w:tab/>
        <w:t>LOST</w:t>
      </w:r>
      <w:r>
        <w:tab/>
      </w:r>
      <w:r>
        <w:tab/>
        <w:t>; IF AX=0 jump to LOST label</w:t>
      </w:r>
    </w:p>
    <w:p w:rsidR="00654A9A" w:rsidRDefault="00654A9A" w:rsidP="00654A9A"/>
    <w:p w:rsidR="00654A9A" w:rsidRDefault="00654A9A" w:rsidP="00654A9A">
      <w:r>
        <w:lastRenderedPageBreak/>
        <w:tab/>
      </w:r>
      <w:proofErr w:type="gramStart"/>
      <w:r>
        <w:t>;Present</w:t>
      </w:r>
      <w:proofErr w:type="gramEnd"/>
      <w:r>
        <w:t xml:space="preserve"> Game Situation</w:t>
      </w:r>
    </w:p>
    <w:p w:rsidR="00654A9A" w:rsidRDefault="00654A9A" w:rsidP="00654A9A">
      <w:r>
        <w:t>STEP:</w:t>
      </w:r>
      <w:r>
        <w:tab/>
      </w:r>
      <w:proofErr w:type="spellStart"/>
      <w:r>
        <w:t>PutStr</w:t>
      </w:r>
      <w:proofErr w:type="spellEnd"/>
      <w:r>
        <w:tab/>
      </w:r>
      <w:proofErr w:type="spellStart"/>
      <w:r>
        <w:t>Ingame_msg</w:t>
      </w:r>
      <w:proofErr w:type="spellEnd"/>
      <w:r>
        <w:tab/>
      </w:r>
      <w:proofErr w:type="gramStart"/>
      <w:r>
        <w:t>;Printing</w:t>
      </w:r>
      <w:proofErr w:type="gramEnd"/>
      <w:r>
        <w:t xml:space="preserve"> Current number of balls</w:t>
      </w:r>
    </w:p>
    <w:p w:rsidR="00654A9A" w:rsidRDefault="00654A9A" w:rsidP="00654A9A">
      <w:r>
        <w:tab/>
      </w:r>
      <w:proofErr w:type="spellStart"/>
      <w:r>
        <w:t>PutInt</w:t>
      </w:r>
      <w:proofErr w:type="spellEnd"/>
      <w:r>
        <w:tab/>
        <w:t>AX</w:t>
      </w:r>
      <w:r>
        <w:tab/>
      </w:r>
      <w:r>
        <w:tab/>
      </w:r>
    </w:p>
    <w:p w:rsidR="00654A9A" w:rsidRDefault="00654A9A" w:rsidP="00654A9A">
      <w:r>
        <w:tab/>
      </w:r>
      <w:proofErr w:type="spellStart"/>
      <w:proofErr w:type="gramStart"/>
      <w:r>
        <w:t>nwln</w:t>
      </w:r>
      <w:proofErr w:type="spellEnd"/>
      <w:proofErr w:type="gramEnd"/>
      <w:r>
        <w:tab/>
      </w:r>
      <w:r>
        <w:tab/>
      </w:r>
      <w:r>
        <w:tab/>
        <w:t>;</w:t>
      </w:r>
      <w:proofErr w:type="spellStart"/>
      <w:r>
        <w:t>NewLine</w:t>
      </w:r>
      <w:proofErr w:type="spellEnd"/>
    </w:p>
    <w:p w:rsidR="00654A9A" w:rsidRDefault="00654A9A" w:rsidP="00654A9A">
      <w:r>
        <w:tab/>
      </w:r>
      <w:proofErr w:type="spellStart"/>
      <w:r>
        <w:t>PutStr</w:t>
      </w:r>
      <w:proofErr w:type="spellEnd"/>
      <w:r>
        <w:tab/>
      </w:r>
      <w:proofErr w:type="spellStart"/>
      <w:r>
        <w:t>Continue_msg</w:t>
      </w:r>
      <w:proofErr w:type="spellEnd"/>
      <w:r>
        <w:tab/>
      </w:r>
      <w:proofErr w:type="gramStart"/>
      <w:r>
        <w:t>;Asking</w:t>
      </w:r>
      <w:proofErr w:type="gramEnd"/>
      <w:r>
        <w:t xml:space="preserve"> user for their turn</w:t>
      </w:r>
    </w:p>
    <w:p w:rsidR="00654A9A" w:rsidRDefault="00654A9A" w:rsidP="00654A9A">
      <w:r>
        <w:tab/>
      </w:r>
      <w:proofErr w:type="spellStart"/>
      <w:r>
        <w:t>GetInt</w:t>
      </w:r>
      <w:proofErr w:type="spellEnd"/>
      <w:r>
        <w:tab/>
        <w:t>DX</w:t>
      </w:r>
      <w:r>
        <w:tab/>
      </w:r>
      <w:r>
        <w:tab/>
      </w:r>
      <w:proofErr w:type="gramStart"/>
      <w:r>
        <w:t>;User</w:t>
      </w:r>
      <w:proofErr w:type="gramEnd"/>
      <w:r>
        <w:t xml:space="preserve"> choice</w:t>
      </w:r>
    </w:p>
    <w:p w:rsidR="00654A9A" w:rsidRDefault="00654A9A" w:rsidP="00654A9A">
      <w:r>
        <w:tab/>
        <w:t>CMP</w:t>
      </w:r>
      <w:r>
        <w:tab/>
        <w:t>AX</w:t>
      </w:r>
      <w:proofErr w:type="gramStart"/>
      <w:r>
        <w:t>,DX</w:t>
      </w:r>
      <w:proofErr w:type="gramEnd"/>
      <w:r>
        <w:tab/>
      </w:r>
      <w:r>
        <w:tab/>
        <w:t>;Comparing AX with DX</w:t>
      </w:r>
    </w:p>
    <w:p w:rsidR="00654A9A" w:rsidRDefault="00654A9A" w:rsidP="00654A9A">
      <w:r>
        <w:tab/>
        <w:t>JZ</w:t>
      </w:r>
      <w:r>
        <w:tab/>
        <w:t>WON</w:t>
      </w:r>
      <w:r>
        <w:tab/>
      </w:r>
      <w:r>
        <w:tab/>
      </w:r>
      <w:proofErr w:type="gramStart"/>
      <w:r>
        <w:t>;If</w:t>
      </w:r>
      <w:proofErr w:type="gramEnd"/>
      <w:r>
        <w:t xml:space="preserve"> equal then User Won</w:t>
      </w:r>
    </w:p>
    <w:p w:rsidR="00654A9A" w:rsidRDefault="00654A9A" w:rsidP="00654A9A">
      <w:r>
        <w:tab/>
        <w:t>JNC</w:t>
      </w:r>
      <w:r>
        <w:tab/>
        <w:t>SKIP</w:t>
      </w:r>
      <w:r>
        <w:tab/>
      </w:r>
      <w:r>
        <w:tab/>
      </w:r>
      <w:proofErr w:type="gramStart"/>
      <w:r>
        <w:t>;If</w:t>
      </w:r>
      <w:proofErr w:type="gramEnd"/>
      <w:r>
        <w:t xml:space="preserve"> DX&lt;AX Jump to Skip</w:t>
      </w:r>
    </w:p>
    <w:p w:rsidR="00654A9A" w:rsidRDefault="00654A9A" w:rsidP="00654A9A">
      <w:r>
        <w:tab/>
      </w:r>
    </w:p>
    <w:p w:rsidR="00654A9A" w:rsidRDefault="00654A9A" w:rsidP="00654A9A">
      <w:r>
        <w:tab/>
      </w:r>
      <w:proofErr w:type="gramStart"/>
      <w:r>
        <w:t>;</w:t>
      </w:r>
      <w:proofErr w:type="spellStart"/>
      <w:r>
        <w:t>Printint</w:t>
      </w:r>
      <w:proofErr w:type="spellEnd"/>
      <w:proofErr w:type="gramEnd"/>
      <w:r>
        <w:t xml:space="preserve"> Error Message if DX&gt;AX</w:t>
      </w:r>
      <w:r>
        <w:tab/>
      </w:r>
    </w:p>
    <w:p w:rsidR="00654A9A" w:rsidRDefault="00654A9A" w:rsidP="00654A9A">
      <w:r>
        <w:tab/>
      </w:r>
      <w:proofErr w:type="spellStart"/>
      <w:r>
        <w:t>PutStr</w:t>
      </w:r>
      <w:proofErr w:type="spellEnd"/>
      <w:r>
        <w:tab/>
      </w:r>
      <w:proofErr w:type="spellStart"/>
      <w:r>
        <w:t>Error_msg</w:t>
      </w:r>
      <w:proofErr w:type="spellEnd"/>
      <w:r>
        <w:tab/>
      </w:r>
    </w:p>
    <w:p w:rsidR="00654A9A" w:rsidRDefault="00654A9A" w:rsidP="00654A9A">
      <w:r>
        <w:tab/>
        <w:t>JMP</w:t>
      </w:r>
      <w:r>
        <w:tab/>
        <w:t>STEP</w:t>
      </w:r>
    </w:p>
    <w:p w:rsidR="00654A9A" w:rsidRDefault="00654A9A" w:rsidP="00654A9A">
      <w:r>
        <w:tab/>
      </w:r>
    </w:p>
    <w:p w:rsidR="00654A9A" w:rsidRDefault="00654A9A" w:rsidP="00654A9A">
      <w:r>
        <w:tab/>
      </w:r>
      <w:proofErr w:type="gramStart"/>
      <w:r>
        <w:t>;Checking</w:t>
      </w:r>
      <w:proofErr w:type="gramEnd"/>
      <w:r>
        <w:t xml:space="preserve"> if DX is of 2^x form</w:t>
      </w:r>
    </w:p>
    <w:p w:rsidR="00654A9A" w:rsidRDefault="00654A9A" w:rsidP="00654A9A">
      <w:r>
        <w:t>SKIP:</w:t>
      </w:r>
      <w:r>
        <w:tab/>
        <w:t xml:space="preserve">MOV </w:t>
      </w:r>
      <w:r>
        <w:tab/>
        <w:t>CX, DX</w:t>
      </w:r>
      <w:r>
        <w:tab/>
      </w:r>
      <w:r>
        <w:tab/>
      </w:r>
      <w:proofErr w:type="gramStart"/>
      <w:r>
        <w:t>;Copying</w:t>
      </w:r>
      <w:proofErr w:type="gramEnd"/>
      <w:r>
        <w:t xml:space="preserve"> DX to CX</w:t>
      </w:r>
      <w:r>
        <w:tab/>
      </w:r>
    </w:p>
    <w:p w:rsidR="00654A9A" w:rsidRDefault="00654A9A" w:rsidP="00654A9A">
      <w:r>
        <w:tab/>
        <w:t>DEC</w:t>
      </w:r>
      <w:r>
        <w:tab/>
        <w:t>CX</w:t>
      </w:r>
      <w:r>
        <w:tab/>
      </w:r>
      <w:r>
        <w:tab/>
      </w:r>
      <w:proofErr w:type="gramStart"/>
      <w:r>
        <w:t>;Decrement</w:t>
      </w:r>
      <w:proofErr w:type="gramEnd"/>
      <w:r>
        <w:t xml:space="preserve"> CX</w:t>
      </w:r>
    </w:p>
    <w:p w:rsidR="00654A9A" w:rsidRDefault="00654A9A" w:rsidP="00654A9A">
      <w:r>
        <w:tab/>
        <w:t>AND</w:t>
      </w:r>
      <w:r>
        <w:tab/>
        <w:t>CX, DX</w:t>
      </w:r>
      <w:r>
        <w:tab/>
      </w:r>
      <w:r>
        <w:tab/>
      </w:r>
      <w:proofErr w:type="gramStart"/>
      <w:r>
        <w:t>;</w:t>
      </w:r>
      <w:proofErr w:type="spellStart"/>
      <w:r>
        <w:t>num</w:t>
      </w:r>
      <w:proofErr w:type="spellEnd"/>
      <w:proofErr w:type="gramEnd"/>
      <w:r>
        <w:t xml:space="preserve"> &amp; (num-1)</w:t>
      </w:r>
    </w:p>
    <w:p w:rsidR="00654A9A" w:rsidRDefault="00654A9A" w:rsidP="00654A9A">
      <w:r>
        <w:tab/>
        <w:t>JZ</w:t>
      </w:r>
      <w:r>
        <w:tab/>
        <w:t>AHEAD</w:t>
      </w:r>
      <w:r>
        <w:tab/>
      </w:r>
      <w:r>
        <w:tab/>
      </w:r>
      <w:proofErr w:type="gramStart"/>
      <w:r>
        <w:t>;if</w:t>
      </w:r>
      <w:proofErr w:type="gramEnd"/>
      <w:r>
        <w:t xml:space="preserve"> ZF=1 it is of 2^x form, jump to Ahead</w:t>
      </w:r>
    </w:p>
    <w:p w:rsidR="00654A9A" w:rsidRDefault="00654A9A" w:rsidP="00654A9A"/>
    <w:p w:rsidR="00654A9A" w:rsidRDefault="00654A9A" w:rsidP="00654A9A">
      <w:r>
        <w:tab/>
      </w:r>
      <w:proofErr w:type="gramStart"/>
      <w:r>
        <w:t>;If</w:t>
      </w:r>
      <w:proofErr w:type="gramEnd"/>
      <w:r>
        <w:t xml:space="preserve"> not 2^x print error message</w:t>
      </w:r>
    </w:p>
    <w:p w:rsidR="00654A9A" w:rsidRDefault="00654A9A" w:rsidP="00654A9A">
      <w:r>
        <w:tab/>
      </w:r>
      <w:proofErr w:type="spellStart"/>
      <w:r>
        <w:t>PutStr</w:t>
      </w:r>
      <w:proofErr w:type="spellEnd"/>
      <w:r>
        <w:tab/>
      </w:r>
      <w:proofErr w:type="spellStart"/>
      <w:r>
        <w:t>Error_msg</w:t>
      </w:r>
      <w:proofErr w:type="spellEnd"/>
      <w:r>
        <w:tab/>
      </w:r>
      <w:proofErr w:type="gramStart"/>
      <w:r>
        <w:t>;Error</w:t>
      </w:r>
      <w:proofErr w:type="gramEnd"/>
      <w:r>
        <w:t xml:space="preserve"> message</w:t>
      </w:r>
    </w:p>
    <w:p w:rsidR="00654A9A" w:rsidRDefault="00654A9A" w:rsidP="00654A9A">
      <w:r>
        <w:tab/>
        <w:t>JMP</w:t>
      </w:r>
      <w:r>
        <w:tab/>
        <w:t>STEP</w:t>
      </w:r>
      <w:r>
        <w:tab/>
      </w:r>
      <w:r>
        <w:tab/>
      </w:r>
      <w:proofErr w:type="gramStart"/>
      <w:r>
        <w:t>;If</w:t>
      </w:r>
      <w:proofErr w:type="gramEnd"/>
      <w:r>
        <w:t xml:space="preserve"> error go back for user choice</w:t>
      </w:r>
    </w:p>
    <w:p w:rsidR="00654A9A" w:rsidRDefault="00654A9A" w:rsidP="00654A9A"/>
    <w:p w:rsidR="00654A9A" w:rsidRDefault="00654A9A" w:rsidP="00654A9A">
      <w:r>
        <w:tab/>
      </w:r>
      <w:proofErr w:type="gramStart"/>
      <w:r>
        <w:t>;Game</w:t>
      </w:r>
      <w:proofErr w:type="gramEnd"/>
      <w:r>
        <w:t xml:space="preserve"> Update after User Choice</w:t>
      </w:r>
    </w:p>
    <w:p w:rsidR="00654A9A" w:rsidRDefault="00654A9A" w:rsidP="00654A9A">
      <w:r>
        <w:t>AHEAD:</w:t>
      </w:r>
      <w:r>
        <w:tab/>
        <w:t xml:space="preserve">SUB </w:t>
      </w:r>
      <w:r>
        <w:tab/>
        <w:t>AX, DX</w:t>
      </w:r>
      <w:r>
        <w:tab/>
      </w:r>
      <w:r>
        <w:tab/>
      </w:r>
      <w:proofErr w:type="gramStart"/>
      <w:r>
        <w:t>;AX</w:t>
      </w:r>
      <w:proofErr w:type="gramEnd"/>
      <w:r>
        <w:t>=AX-DX</w:t>
      </w:r>
    </w:p>
    <w:p w:rsidR="00654A9A" w:rsidRDefault="00654A9A" w:rsidP="00654A9A">
      <w:r>
        <w:tab/>
        <w:t>JMP</w:t>
      </w:r>
      <w:r>
        <w:tab/>
        <w:t>GAME</w:t>
      </w:r>
      <w:r>
        <w:tab/>
      </w:r>
      <w:r>
        <w:tab/>
      </w:r>
      <w:proofErr w:type="gramStart"/>
      <w:r>
        <w:t>;Game</w:t>
      </w:r>
      <w:proofErr w:type="gramEnd"/>
      <w:r>
        <w:t xml:space="preserve"> continues</w:t>
      </w:r>
    </w:p>
    <w:p w:rsidR="00654A9A" w:rsidRDefault="00654A9A" w:rsidP="00654A9A">
      <w:r>
        <w:lastRenderedPageBreak/>
        <w:tab/>
      </w:r>
    </w:p>
    <w:p w:rsidR="00654A9A" w:rsidRDefault="00654A9A" w:rsidP="00654A9A">
      <w:r>
        <w:tab/>
      </w:r>
      <w:proofErr w:type="gramStart"/>
      <w:r>
        <w:t>;Player</w:t>
      </w:r>
      <w:proofErr w:type="gramEnd"/>
      <w:r>
        <w:t xml:space="preserve"> won the Game</w:t>
      </w:r>
    </w:p>
    <w:p w:rsidR="00654A9A" w:rsidRDefault="00654A9A" w:rsidP="00654A9A">
      <w:r>
        <w:t>WON:</w:t>
      </w:r>
      <w:r>
        <w:tab/>
      </w:r>
      <w:proofErr w:type="spellStart"/>
      <w:r>
        <w:t>PutStr</w:t>
      </w:r>
      <w:proofErr w:type="spellEnd"/>
      <w:r>
        <w:tab/>
      </w:r>
      <w:proofErr w:type="spellStart"/>
      <w:r>
        <w:t>Player_Won</w:t>
      </w:r>
      <w:proofErr w:type="spellEnd"/>
    </w:p>
    <w:p w:rsidR="00654A9A" w:rsidRDefault="00654A9A" w:rsidP="00654A9A">
      <w:r>
        <w:tab/>
      </w:r>
      <w:proofErr w:type="spellStart"/>
      <w:proofErr w:type="gramStart"/>
      <w:r>
        <w:t>nwln</w:t>
      </w:r>
      <w:proofErr w:type="spellEnd"/>
      <w:proofErr w:type="gramEnd"/>
    </w:p>
    <w:p w:rsidR="00654A9A" w:rsidRDefault="00654A9A" w:rsidP="00654A9A">
      <w:r>
        <w:tab/>
        <w:t>JMP</w:t>
      </w:r>
      <w:r>
        <w:tab/>
        <w:t>RESTART</w:t>
      </w:r>
      <w:r>
        <w:tab/>
      </w:r>
      <w:r>
        <w:tab/>
      </w:r>
      <w:proofErr w:type="gramStart"/>
      <w:r>
        <w:t>;Jump</w:t>
      </w:r>
      <w:proofErr w:type="gramEnd"/>
      <w:r>
        <w:t xml:space="preserve"> to restart</w:t>
      </w:r>
    </w:p>
    <w:p w:rsidR="00654A9A" w:rsidRDefault="00654A9A" w:rsidP="00654A9A"/>
    <w:p w:rsidR="00654A9A" w:rsidRDefault="00654A9A" w:rsidP="00654A9A">
      <w:r>
        <w:tab/>
      </w:r>
      <w:proofErr w:type="gramStart"/>
      <w:r>
        <w:t>;Computer</w:t>
      </w:r>
      <w:proofErr w:type="gramEnd"/>
      <w:r>
        <w:t xml:space="preserve"> won the Game</w:t>
      </w:r>
    </w:p>
    <w:p w:rsidR="00654A9A" w:rsidRDefault="00654A9A" w:rsidP="00654A9A">
      <w:r>
        <w:t>LOST:</w:t>
      </w:r>
      <w:r>
        <w:tab/>
      </w:r>
      <w:proofErr w:type="spellStart"/>
      <w:r>
        <w:t>PutStr</w:t>
      </w:r>
      <w:proofErr w:type="spellEnd"/>
      <w:r>
        <w:tab/>
      </w:r>
      <w:proofErr w:type="spellStart"/>
      <w:r>
        <w:t>Computer_Won</w:t>
      </w:r>
      <w:proofErr w:type="spellEnd"/>
    </w:p>
    <w:p w:rsidR="00654A9A" w:rsidRDefault="00654A9A" w:rsidP="00654A9A">
      <w:r>
        <w:tab/>
      </w:r>
      <w:proofErr w:type="spellStart"/>
      <w:proofErr w:type="gramStart"/>
      <w:r>
        <w:t>nwln</w:t>
      </w:r>
      <w:proofErr w:type="spellEnd"/>
      <w:proofErr w:type="gramEnd"/>
    </w:p>
    <w:p w:rsidR="00654A9A" w:rsidRDefault="00654A9A" w:rsidP="00654A9A"/>
    <w:p w:rsidR="00654A9A" w:rsidRDefault="00654A9A" w:rsidP="00654A9A">
      <w:r>
        <w:tab/>
      </w:r>
      <w:proofErr w:type="gramStart"/>
      <w:r>
        <w:t>;Restart</w:t>
      </w:r>
      <w:proofErr w:type="gramEnd"/>
      <w:r>
        <w:t xml:space="preserve"> Game</w:t>
      </w:r>
      <w:r>
        <w:tab/>
      </w:r>
    </w:p>
    <w:p w:rsidR="00654A9A" w:rsidRDefault="00654A9A" w:rsidP="00654A9A">
      <w:proofErr w:type="spellStart"/>
      <w:r>
        <w:t>RESTART</w:t>
      </w:r>
      <w:proofErr w:type="gramStart"/>
      <w:r>
        <w:t>:PutStr</w:t>
      </w:r>
      <w:proofErr w:type="spellEnd"/>
      <w:proofErr w:type="gramEnd"/>
      <w:r>
        <w:tab/>
      </w:r>
      <w:proofErr w:type="spellStart"/>
      <w:r>
        <w:t>Restart_msg</w:t>
      </w:r>
      <w:proofErr w:type="spellEnd"/>
    </w:p>
    <w:p w:rsidR="00654A9A" w:rsidRDefault="00654A9A" w:rsidP="00654A9A">
      <w:r>
        <w:tab/>
      </w:r>
      <w:proofErr w:type="spellStart"/>
      <w:r>
        <w:t>GetCh</w:t>
      </w:r>
      <w:proofErr w:type="spellEnd"/>
      <w:r>
        <w:tab/>
        <w:t>AL</w:t>
      </w:r>
      <w:r>
        <w:tab/>
      </w:r>
      <w:r>
        <w:tab/>
      </w:r>
      <w:proofErr w:type="gramStart"/>
      <w:r>
        <w:t>;User</w:t>
      </w:r>
      <w:proofErr w:type="gramEnd"/>
      <w:r>
        <w:t xml:space="preserve"> choice input</w:t>
      </w:r>
    </w:p>
    <w:p w:rsidR="00654A9A" w:rsidRDefault="00654A9A" w:rsidP="00654A9A">
      <w:r>
        <w:tab/>
        <w:t xml:space="preserve">CMP </w:t>
      </w:r>
      <w:r>
        <w:tab/>
        <w:t>AL, 89</w:t>
      </w:r>
      <w:r>
        <w:tab/>
      </w:r>
      <w:r>
        <w:tab/>
      </w:r>
      <w:proofErr w:type="gramStart"/>
      <w:r>
        <w:t>;Checking</w:t>
      </w:r>
      <w:proofErr w:type="gramEnd"/>
      <w:r>
        <w:t xml:space="preserve"> if AL ='Y'</w:t>
      </w:r>
    </w:p>
    <w:p w:rsidR="00654A9A" w:rsidRDefault="00654A9A" w:rsidP="00654A9A">
      <w:r>
        <w:tab/>
        <w:t>JE</w:t>
      </w:r>
      <w:r>
        <w:tab/>
        <w:t>NEW</w:t>
      </w:r>
      <w:r>
        <w:tab/>
      </w:r>
      <w:r>
        <w:tab/>
      </w:r>
      <w:proofErr w:type="gramStart"/>
      <w:r>
        <w:t>;If</w:t>
      </w:r>
      <w:proofErr w:type="gramEnd"/>
      <w:r>
        <w:t xml:space="preserve"> equal restart-&gt;NEW</w:t>
      </w:r>
    </w:p>
    <w:p w:rsidR="00654A9A" w:rsidRDefault="00654A9A" w:rsidP="00654A9A">
      <w:r>
        <w:tab/>
      </w:r>
      <w:proofErr w:type="spellStart"/>
      <w:proofErr w:type="gramStart"/>
      <w:r>
        <w:t>nwln</w:t>
      </w:r>
      <w:proofErr w:type="spellEnd"/>
      <w:proofErr w:type="gramEnd"/>
    </w:p>
    <w:p w:rsidR="00654A9A" w:rsidRDefault="00654A9A" w:rsidP="00654A9A"/>
    <w:p w:rsidR="00654A9A" w:rsidRDefault="00654A9A" w:rsidP="00654A9A">
      <w:r>
        <w:tab/>
      </w:r>
      <w:proofErr w:type="gramStart"/>
      <w:r>
        <w:t>;Exit</w:t>
      </w:r>
      <w:proofErr w:type="gramEnd"/>
      <w:r>
        <w:t xml:space="preserve"> Game</w:t>
      </w:r>
    </w:p>
    <w:p w:rsidR="00654A9A" w:rsidRDefault="00654A9A" w:rsidP="00654A9A">
      <w:r>
        <w:t>EXIT</w:t>
      </w:r>
      <w:r>
        <w:tab/>
        <w:t>MOV     EBX, 0      ; return 0 status on exit - 'No Errors'</w:t>
      </w:r>
    </w:p>
    <w:p w:rsidR="00654A9A" w:rsidRDefault="00654A9A" w:rsidP="00654A9A">
      <w:r>
        <w:t xml:space="preserve">    </w:t>
      </w:r>
      <w:r>
        <w:tab/>
        <w:t>MOV     EAX, 1      ; invoke SYS_EXIT (kernel opcode 1)</w:t>
      </w:r>
    </w:p>
    <w:p w:rsidR="00DA7D8E" w:rsidRDefault="00654A9A" w:rsidP="00654A9A">
      <w:pPr>
        <w:tabs>
          <w:tab w:val="left" w:pos="720"/>
          <w:tab w:val="left" w:pos="1440"/>
          <w:tab w:val="left" w:pos="2160"/>
          <w:tab w:val="left" w:pos="2880"/>
          <w:tab w:val="center" w:pos="4513"/>
        </w:tabs>
      </w:pPr>
      <w:r>
        <w:t xml:space="preserve">    </w:t>
      </w:r>
      <w:r>
        <w:tab/>
        <w:t>INT     80H</w:t>
      </w:r>
      <w:r>
        <w:tab/>
      </w:r>
      <w:r>
        <w:tab/>
      </w:r>
      <w:r>
        <w:tab/>
      </w:r>
    </w:p>
    <w:p w:rsidR="00654A9A" w:rsidRDefault="00654A9A" w:rsidP="00654A9A">
      <w:pPr>
        <w:tabs>
          <w:tab w:val="left" w:pos="720"/>
          <w:tab w:val="left" w:pos="1440"/>
          <w:tab w:val="left" w:pos="2160"/>
          <w:tab w:val="left" w:pos="2880"/>
          <w:tab w:val="center" w:pos="4513"/>
        </w:tabs>
      </w:pPr>
    </w:p>
    <w:p w:rsidR="00654A9A" w:rsidRDefault="00654A9A" w:rsidP="00654A9A">
      <w:pPr>
        <w:tabs>
          <w:tab w:val="left" w:pos="720"/>
          <w:tab w:val="left" w:pos="1440"/>
          <w:tab w:val="left" w:pos="2160"/>
          <w:tab w:val="left" w:pos="2880"/>
          <w:tab w:val="center" w:pos="4513"/>
        </w:tabs>
      </w:pPr>
      <w:r>
        <w:rPr>
          <w:noProof/>
          <w:lang w:eastAsia="en-IN"/>
        </w:rPr>
        <w:lastRenderedPageBreak/>
        <w:drawing>
          <wp:inline distT="0" distB="0" distL="0" distR="0">
            <wp:extent cx="5731510" cy="3219497"/>
            <wp:effectExtent l="0" t="0" r="2540" b="0"/>
            <wp:docPr id="1" name="Picture 1" descr="C:\Users\HP\Downloads\WhatsApp Image 2020-10-14 at 19.39.2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\Downloads\WhatsApp Image 2020-10-14 at 19.39.20.jpe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194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4A9A" w:rsidRDefault="00654A9A" w:rsidP="00654A9A">
      <w:pPr>
        <w:tabs>
          <w:tab w:val="left" w:pos="720"/>
          <w:tab w:val="left" w:pos="1440"/>
          <w:tab w:val="left" w:pos="2160"/>
          <w:tab w:val="left" w:pos="2880"/>
          <w:tab w:val="center" w:pos="4513"/>
        </w:tabs>
      </w:pPr>
    </w:p>
    <w:p w:rsidR="00654A9A" w:rsidRDefault="00654A9A" w:rsidP="00654A9A">
      <w:pPr>
        <w:tabs>
          <w:tab w:val="left" w:pos="720"/>
          <w:tab w:val="left" w:pos="1440"/>
          <w:tab w:val="left" w:pos="2160"/>
          <w:tab w:val="left" w:pos="2880"/>
          <w:tab w:val="center" w:pos="4513"/>
        </w:tabs>
      </w:pPr>
    </w:p>
    <w:sectPr w:rsidR="00654A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tjQysrQwtjAzNDZT0lEKTi0uzszPAykwrAUAloRtXCwAAAA="/>
  </w:docVars>
  <w:rsids>
    <w:rsidRoot w:val="00654A9A"/>
    <w:rsid w:val="00080BE8"/>
    <w:rsid w:val="00477ED3"/>
    <w:rsid w:val="00654A9A"/>
    <w:rsid w:val="009356C4"/>
    <w:rsid w:val="00DA7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54A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A9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54A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54A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A9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54A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2</TotalTime>
  <Pages>6</Pages>
  <Words>511</Words>
  <Characters>291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4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1</cp:revision>
  <dcterms:created xsi:type="dcterms:W3CDTF">2020-10-14T08:53:00Z</dcterms:created>
  <dcterms:modified xsi:type="dcterms:W3CDTF">2020-10-14T15:15:00Z</dcterms:modified>
</cp:coreProperties>
</file>